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2"/>
        </w:rPr>
        <w:id w:val="-1527166760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/>
          <w:sz w:val="24"/>
        </w:rPr>
      </w:sdtEndPr>
      <w:sdtContent>
        <w:p w14:paraId="489C558A" w14:textId="6E29BE79" w:rsidR="0026174A" w:rsidRDefault="0026174A">
          <w:pPr>
            <w:pStyle w:val="NoSpacing"/>
            <w:rPr>
              <w:sz w:val="2"/>
            </w:rPr>
          </w:pPr>
        </w:p>
        <w:p w14:paraId="308A7603" w14:textId="4CD54995" w:rsidR="0026174A" w:rsidRDefault="0026174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ADE13A0" wp14:editId="44A3C65A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eastAsiaTheme="majorEastAsia" w:hAnsi="Times New Roman" w:cs="Times New Roman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5D40A2B0" w14:textId="4275BD87" w:rsidR="0026174A" w:rsidRPr="00C15B44" w:rsidRDefault="0026174A">
                                    <w:pPr>
                                      <w:pStyle w:val="NoSpacing"/>
                                      <w:rPr>
                                        <w:rFonts w:ascii="Times New Roman" w:eastAsiaTheme="majorEastAsia" w:hAnsi="Times New Roman" w:cs="Times New Roman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 w:rsidRPr="00C15B44">
                                      <w:rPr>
                                        <w:rFonts w:ascii="Times New Roman" w:eastAsiaTheme="majorEastAsia" w:hAnsi="Times New Roman" w:cs="Times New Roman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Capstone Proposal</w:t>
                                    </w:r>
                                  </w:p>
                                </w:sdtContent>
                              </w:sdt>
                              <w:p w14:paraId="13AE2995" w14:textId="5525D1CB" w:rsidR="0026174A" w:rsidRPr="00C15B44" w:rsidRDefault="0026174A">
                                <w:pPr>
                                  <w:pStyle w:val="NoSpacing"/>
                                  <w:spacing w:before="120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C15B44"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Robert Brunney</w:t>
                                </w:r>
                                <w:r w:rsidRPr="00C15B44">
                                  <w:rPr>
                                    <w:rFonts w:ascii="Times New Roman" w:hAnsi="Times New Roman" w:cs="Times New Roman"/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1B7E0555" w14:textId="77777777" w:rsidR="0026174A" w:rsidRDefault="0026174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4ADE13A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Times New Roman" w:eastAsiaTheme="majorEastAsia" w:hAnsi="Times New Roman" w:cs="Times New Roman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5D40A2B0" w14:textId="4275BD87" w:rsidR="0026174A" w:rsidRPr="00C15B44" w:rsidRDefault="0026174A">
                              <w:pPr>
                                <w:pStyle w:val="NoSpacing"/>
                                <w:rPr>
                                  <w:rFonts w:ascii="Times New Roman" w:eastAsiaTheme="majorEastAsia" w:hAnsi="Times New Roman" w:cs="Times New Roman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 w:rsidRPr="00C15B44">
                                <w:rPr>
                                  <w:rFonts w:ascii="Times New Roman" w:eastAsiaTheme="majorEastAsia" w:hAnsi="Times New Roman" w:cs="Times New Roman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Capstone Proposal</w:t>
                              </w:r>
                            </w:p>
                          </w:sdtContent>
                        </w:sdt>
                        <w:p w14:paraId="13AE2995" w14:textId="5525D1CB" w:rsidR="0026174A" w:rsidRPr="00C15B44" w:rsidRDefault="0026174A">
                          <w:pPr>
                            <w:pStyle w:val="NoSpacing"/>
                            <w:spacing w:before="120"/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C15B44"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  <w:t>Robert Brunney</w:t>
                          </w:r>
                          <w:r w:rsidRPr="00C15B44">
                            <w:rPr>
                              <w:rFonts w:ascii="Times New Roman" w:hAnsi="Times New Roman" w:cs="Times New Roman"/>
                              <w:noProof/>
                            </w:rPr>
                            <w:t xml:space="preserve"> </w:t>
                          </w:r>
                        </w:p>
                        <w:p w14:paraId="1B7E0555" w14:textId="77777777" w:rsidR="0026174A" w:rsidRDefault="0026174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59FD53BE" wp14:editId="66829330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25D7AE7E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A55793F" wp14:editId="2D74C60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C9F5D4D" w14:textId="03428DA9" w:rsidR="0026174A" w:rsidRDefault="0026174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Pr="00C15B44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Neumont College of Computer Scienc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18CB417F" w14:textId="46294B17" w:rsidR="0026174A" w:rsidRDefault="0026174A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 w:rsidRPr="00C15B44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Professor Canter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A55793F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4C9F5D4D" w14:textId="03428DA9" w:rsidR="0026174A" w:rsidRDefault="0026174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C15B44">
                                <w:rPr>
                                  <w:rFonts w:ascii="Times New Roman" w:hAnsi="Times New Roman" w:cs="Times New Roman"/>
                                  <w:color w:val="4472C4" w:themeColor="accent1"/>
                                  <w:sz w:val="36"/>
                                  <w:szCs w:val="36"/>
                                </w:rPr>
                                <w:t>Neumont College of Computer Scienc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18CB417F" w14:textId="46294B17" w:rsidR="0026174A" w:rsidRDefault="0026174A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 w:rsidRPr="00C15B44">
                                <w:rPr>
                                  <w:rFonts w:ascii="Times New Roman" w:hAnsi="Times New Roman" w:cs="Times New Roman"/>
                                  <w:color w:val="4472C4" w:themeColor="accent1"/>
                                  <w:sz w:val="36"/>
                                  <w:szCs w:val="36"/>
                                </w:rPr>
                                <w:t>Professor Cantera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0C6CABC" w14:textId="59C099B3" w:rsidR="0026174A" w:rsidRDefault="0026174A">
          <w:r>
            <w:br w:type="page"/>
          </w:r>
        </w:p>
      </w:sdtContent>
    </w:sdt>
    <w:p w14:paraId="63340214" w14:textId="61F194C9" w:rsidR="00B973C2" w:rsidRDefault="0026174A" w:rsidP="00B973C2">
      <w:pPr>
        <w:spacing w:line="480" w:lineRule="auto"/>
        <w:contextualSpacing/>
        <w:jc w:val="center"/>
        <w:rPr>
          <w:b/>
          <w:bCs/>
        </w:rPr>
      </w:pPr>
      <w:r>
        <w:rPr>
          <w:b/>
          <w:bCs/>
        </w:rPr>
        <w:lastRenderedPageBreak/>
        <w:t>Description</w:t>
      </w:r>
    </w:p>
    <w:p w14:paraId="0BE5D643" w14:textId="7BB5535F" w:rsidR="0026174A" w:rsidRDefault="00C15B44" w:rsidP="00C15B44">
      <w:pPr>
        <w:spacing w:line="480" w:lineRule="auto"/>
        <w:contextualSpacing/>
      </w:pPr>
      <w:r>
        <w:rPr>
          <w:b/>
          <w:bCs/>
        </w:rPr>
        <w:tab/>
      </w:r>
      <w:proofErr w:type="spellStart"/>
      <w:r>
        <w:t>InvestEd</w:t>
      </w:r>
      <w:proofErr w:type="spellEnd"/>
      <w:r>
        <w:t xml:space="preserve"> is a project aimed towards helping educate people about</w:t>
      </w:r>
      <w:r w:rsidR="00BE0444">
        <w:t xml:space="preserve"> investing</w:t>
      </w:r>
      <w:r>
        <w:t xml:space="preserve">. </w:t>
      </w:r>
      <w:r w:rsidR="00FE6A56">
        <w:t xml:space="preserve">This project </w:t>
      </w:r>
      <w:r w:rsidR="00BE0444">
        <w:t>is geared towards providing a safe environment where users can learn and apply their knowledge in a virtual environment. Doing so will hopefully get</w:t>
      </w:r>
      <w:r w:rsidR="00FE6A56">
        <w:t xml:space="preserve"> the idea of</w:t>
      </w:r>
      <w:r w:rsidR="00BE0444">
        <w:t xml:space="preserve"> investing </w:t>
      </w:r>
      <w:r w:rsidR="00FE6A56">
        <w:t xml:space="preserve">to </w:t>
      </w:r>
      <w:r w:rsidR="00BE0444">
        <w:t xml:space="preserve">a broader audience so they can be </w:t>
      </w:r>
      <w:r w:rsidR="00FE6A56">
        <w:t xml:space="preserve">invested towards their future. Once the user has the confidence, and knowledge, in their investing goals they can apply it to the real world if they feel like it. Overall </w:t>
      </w:r>
      <w:proofErr w:type="spellStart"/>
      <w:r w:rsidR="00FE6A56">
        <w:t>InvestEd</w:t>
      </w:r>
      <w:proofErr w:type="spellEnd"/>
      <w:r w:rsidR="00FE6A56">
        <w:t xml:space="preserve"> is going to be an application in which people can be introduced into the world of investing</w:t>
      </w:r>
      <w:r w:rsidR="007C0C2F">
        <w:t xml:space="preserve"> in a safe manner</w:t>
      </w:r>
      <w:r w:rsidR="00FE6A56">
        <w:t xml:space="preserve">, without having to worry about </w:t>
      </w:r>
      <w:r w:rsidR="00071EBE">
        <w:t xml:space="preserve">certain issues such as </w:t>
      </w:r>
      <w:r w:rsidR="00FE6A56">
        <w:t>overcomplication,</w:t>
      </w:r>
      <w:r w:rsidR="00071EBE">
        <w:t xml:space="preserve"> fear, and trust.</w:t>
      </w:r>
    </w:p>
    <w:p w14:paraId="4BB15235" w14:textId="6CAB85CE" w:rsidR="00071EBE" w:rsidRDefault="00071EBE" w:rsidP="00C15B44">
      <w:pPr>
        <w:spacing w:line="480" w:lineRule="auto"/>
        <w:contextualSpacing/>
      </w:pPr>
    </w:p>
    <w:p w14:paraId="0B3925C7" w14:textId="59BC6ED3" w:rsidR="00071EBE" w:rsidRDefault="00071EBE" w:rsidP="00071EBE">
      <w:pPr>
        <w:spacing w:line="480" w:lineRule="auto"/>
        <w:contextualSpacing/>
        <w:jc w:val="center"/>
        <w:rPr>
          <w:b/>
          <w:bCs/>
        </w:rPr>
      </w:pPr>
      <w:r>
        <w:rPr>
          <w:b/>
          <w:bCs/>
        </w:rPr>
        <w:t>Core Requirements</w:t>
      </w:r>
    </w:p>
    <w:p w14:paraId="2CF4833F" w14:textId="576AA7C3" w:rsidR="00071EBE" w:rsidRPr="00071EBE" w:rsidRDefault="00071EBE" w:rsidP="00071EBE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>
        <w:t>User account creation (Using Proper Salt and Hashing)</w:t>
      </w:r>
    </w:p>
    <w:p w14:paraId="51C7101B" w14:textId="7749BDB9" w:rsidR="00071EBE" w:rsidRPr="002D6DBE" w:rsidRDefault="00071EBE" w:rsidP="00071EBE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>
        <w:t>Users having the ability to make investments (mainly stocks) in a virtual environment</w:t>
      </w:r>
    </w:p>
    <w:p w14:paraId="6300687A" w14:textId="224458A1" w:rsidR="002D6DBE" w:rsidRPr="002D6DBE" w:rsidRDefault="002D6DBE" w:rsidP="00071EBE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>
        <w:t>Users can view their virtual investment portfolio</w:t>
      </w:r>
    </w:p>
    <w:p w14:paraId="3308EE82" w14:textId="4F9179E7" w:rsidR="002D6DBE" w:rsidRPr="002D6DBE" w:rsidRDefault="002D6DBE" w:rsidP="00071EBE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>
        <w:t>Users having the ability to update account information</w:t>
      </w:r>
    </w:p>
    <w:p w14:paraId="1AFE82A3" w14:textId="4AE462B1" w:rsidR="002D6DBE" w:rsidRPr="00071EBE" w:rsidRDefault="002D6DBE" w:rsidP="00071EBE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>
        <w:t>Users having the ability take lessons (most likely in the form of reading/quizzes, currently)</w:t>
      </w:r>
    </w:p>
    <w:p w14:paraId="39715A35" w14:textId="48761CAC" w:rsidR="00071EBE" w:rsidRPr="00071EBE" w:rsidRDefault="00071EBE" w:rsidP="00071EBE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>
        <w:t>Mobile Application containing a Home, Portfolio, Search, Lesson, and Profile Page</w:t>
      </w:r>
    </w:p>
    <w:p w14:paraId="39EE18FD" w14:textId="2A10D5B8" w:rsidR="002D6DBE" w:rsidRPr="00DB3104" w:rsidRDefault="00071EBE" w:rsidP="002D6DBE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>
        <w:t xml:space="preserve">Email Notifications for </w:t>
      </w:r>
      <w:r w:rsidR="002D6DBE">
        <w:t>various events (</w:t>
      </w:r>
      <w:proofErr w:type="gramStart"/>
      <w:r w:rsidR="002D6DBE">
        <w:t>i.e.</w:t>
      </w:r>
      <w:proofErr w:type="gramEnd"/>
      <w:r w:rsidR="002D6DBE">
        <w:t xml:space="preserve"> Two Factor Authentication, Account Creation, etc.)</w:t>
      </w:r>
    </w:p>
    <w:p w14:paraId="62E3C9A3" w14:textId="20C9B7C6" w:rsidR="00DB3104" w:rsidRPr="002D6DBE" w:rsidRDefault="00DB3104" w:rsidP="002D6DBE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>
        <w:t>A functional relational database for storing user, investment, and lesson information, and more</w:t>
      </w:r>
    </w:p>
    <w:p w14:paraId="5ACC0BE9" w14:textId="6C750D12" w:rsidR="002D6DBE" w:rsidRDefault="002D6DBE" w:rsidP="002D6DBE">
      <w:pPr>
        <w:spacing w:line="480" w:lineRule="auto"/>
        <w:jc w:val="center"/>
        <w:rPr>
          <w:b/>
          <w:bCs/>
        </w:rPr>
      </w:pPr>
      <w:r>
        <w:rPr>
          <w:b/>
          <w:bCs/>
        </w:rPr>
        <w:t>Stretch Requirements</w:t>
      </w:r>
    </w:p>
    <w:p w14:paraId="61835C28" w14:textId="46FC0F7A" w:rsidR="002D6DBE" w:rsidRPr="00DB3104" w:rsidRDefault="002D6DBE" w:rsidP="002D6DBE">
      <w:pPr>
        <w:pStyle w:val="ListParagraph"/>
        <w:numPr>
          <w:ilvl w:val="0"/>
          <w:numId w:val="2"/>
        </w:numPr>
        <w:spacing w:line="480" w:lineRule="auto"/>
        <w:rPr>
          <w:b/>
          <w:bCs/>
        </w:rPr>
      </w:pPr>
      <w:r>
        <w:lastRenderedPageBreak/>
        <w:t xml:space="preserve"> Implementation of a front-end website to reach and give more access to users</w:t>
      </w:r>
    </w:p>
    <w:p w14:paraId="4EEA9289" w14:textId="19B9FF68" w:rsidR="00DB3104" w:rsidRPr="00DB3104" w:rsidRDefault="00DB3104" w:rsidP="00DB3104">
      <w:pPr>
        <w:pStyle w:val="ListParagraph"/>
        <w:numPr>
          <w:ilvl w:val="0"/>
          <w:numId w:val="2"/>
        </w:numPr>
        <w:spacing w:line="480" w:lineRule="auto"/>
        <w:rPr>
          <w:b/>
          <w:bCs/>
        </w:rPr>
      </w:pPr>
      <w:r>
        <w:t>Implementation of a social aspect to the application</w:t>
      </w:r>
    </w:p>
    <w:p w14:paraId="0F87FE2B" w14:textId="33B612B4" w:rsidR="00DB3104" w:rsidRPr="00DB3104" w:rsidRDefault="00DB3104" w:rsidP="00DB3104">
      <w:pPr>
        <w:pStyle w:val="ListParagraph"/>
        <w:numPr>
          <w:ilvl w:val="1"/>
          <w:numId w:val="2"/>
        </w:numPr>
        <w:spacing w:line="480" w:lineRule="auto"/>
        <w:rPr>
          <w:b/>
          <w:bCs/>
        </w:rPr>
      </w:pPr>
      <w:r>
        <w:t>Users could friend other users</w:t>
      </w:r>
    </w:p>
    <w:p w14:paraId="6AF858E2" w14:textId="69C44A49" w:rsidR="00DB3104" w:rsidRPr="00DB3104" w:rsidRDefault="00DB3104" w:rsidP="00DB3104">
      <w:pPr>
        <w:pStyle w:val="ListParagraph"/>
        <w:numPr>
          <w:ilvl w:val="1"/>
          <w:numId w:val="2"/>
        </w:numPr>
        <w:spacing w:line="480" w:lineRule="auto"/>
        <w:rPr>
          <w:b/>
          <w:bCs/>
        </w:rPr>
      </w:pPr>
      <w:r>
        <w:t>Users could post about their thoughts</w:t>
      </w:r>
    </w:p>
    <w:p w14:paraId="2A62BF64" w14:textId="76B5BBDF" w:rsidR="00DB3104" w:rsidRPr="00DB3104" w:rsidRDefault="00DB3104" w:rsidP="00DB3104">
      <w:pPr>
        <w:pStyle w:val="ListParagraph"/>
        <w:numPr>
          <w:ilvl w:val="1"/>
          <w:numId w:val="2"/>
        </w:numPr>
        <w:spacing w:line="480" w:lineRule="auto"/>
        <w:rPr>
          <w:b/>
          <w:bCs/>
        </w:rPr>
      </w:pPr>
      <w:r>
        <w:t>Users could view other users’ virtual portfolios</w:t>
      </w:r>
    </w:p>
    <w:p w14:paraId="1B5B8FA0" w14:textId="70C26207" w:rsidR="00DB3104" w:rsidRPr="00DB3104" w:rsidRDefault="00DB3104" w:rsidP="00DB3104">
      <w:pPr>
        <w:pStyle w:val="ListParagraph"/>
        <w:numPr>
          <w:ilvl w:val="1"/>
          <w:numId w:val="2"/>
        </w:numPr>
        <w:spacing w:line="480" w:lineRule="auto"/>
        <w:rPr>
          <w:b/>
          <w:bCs/>
        </w:rPr>
      </w:pPr>
      <w:r>
        <w:t xml:space="preserve">Users if they are friends could view </w:t>
      </w:r>
      <w:r w:rsidR="006B3F61">
        <w:t>lesson progression</w:t>
      </w:r>
    </w:p>
    <w:p w14:paraId="48D898F5" w14:textId="1921C996" w:rsidR="002D6DBE" w:rsidRPr="00DB3104" w:rsidRDefault="002D6DBE" w:rsidP="002D6DBE">
      <w:pPr>
        <w:pStyle w:val="ListParagraph"/>
        <w:numPr>
          <w:ilvl w:val="0"/>
          <w:numId w:val="2"/>
        </w:numPr>
        <w:spacing w:line="480" w:lineRule="auto"/>
        <w:rPr>
          <w:b/>
          <w:bCs/>
        </w:rPr>
      </w:pPr>
      <w:r>
        <w:t xml:space="preserve">Implementation of </w:t>
      </w:r>
      <w:r w:rsidR="00DB3104">
        <w:t>real-world investments</w:t>
      </w:r>
    </w:p>
    <w:p w14:paraId="6DC042E6" w14:textId="4DB594E6" w:rsidR="00DB3104" w:rsidRPr="00DB3104" w:rsidRDefault="00DB3104" w:rsidP="00DB3104">
      <w:pPr>
        <w:pStyle w:val="ListParagraph"/>
        <w:numPr>
          <w:ilvl w:val="1"/>
          <w:numId w:val="2"/>
        </w:numPr>
        <w:spacing w:line="480" w:lineRule="auto"/>
        <w:rPr>
          <w:b/>
          <w:bCs/>
        </w:rPr>
      </w:pPr>
      <w:r>
        <w:t>Would require the implementation of the Alpaca API</w:t>
      </w:r>
    </w:p>
    <w:p w14:paraId="157A0A26" w14:textId="6C379343" w:rsidR="00B973C2" w:rsidRPr="006B3F61" w:rsidRDefault="00DB3104" w:rsidP="00DB3104">
      <w:pPr>
        <w:pStyle w:val="ListParagraph"/>
        <w:numPr>
          <w:ilvl w:val="1"/>
          <w:numId w:val="2"/>
        </w:numPr>
        <w:spacing w:line="480" w:lineRule="auto"/>
        <w:rPr>
          <w:b/>
          <w:bCs/>
        </w:rPr>
      </w:pPr>
      <w:r>
        <w:t xml:space="preserve">Would require the implementation of the Plaid API </w:t>
      </w:r>
    </w:p>
    <w:p w14:paraId="457C4538" w14:textId="009F3AEF" w:rsidR="006B3F61" w:rsidRDefault="006B3F61" w:rsidP="006B3F61">
      <w:pPr>
        <w:spacing w:line="480" w:lineRule="auto"/>
        <w:jc w:val="center"/>
        <w:rPr>
          <w:b/>
          <w:bCs/>
        </w:rPr>
      </w:pPr>
      <w:r>
        <w:rPr>
          <w:b/>
          <w:bCs/>
        </w:rPr>
        <w:t>Tech Stack</w:t>
      </w:r>
    </w:p>
    <w:p w14:paraId="77A48404" w14:textId="251FE6DF" w:rsidR="006B3F61" w:rsidRDefault="006B3F61" w:rsidP="006B3F61">
      <w:pPr>
        <w:spacing w:line="480" w:lineRule="auto"/>
        <w:jc w:val="center"/>
      </w:pPr>
      <w:r>
        <w:t>*</w:t>
      </w:r>
      <w:r>
        <w:rPr>
          <w:b/>
          <w:bCs/>
        </w:rPr>
        <w:t xml:space="preserve">: </w:t>
      </w:r>
      <w:r>
        <w:t>I will have to take time to learn as that technology is new to me</w:t>
      </w:r>
    </w:p>
    <w:p w14:paraId="25A18F8E" w14:textId="4E72CC99" w:rsidR="006B3F61" w:rsidRPr="006B3F61" w:rsidRDefault="006B3F61" w:rsidP="006B3F61">
      <w:pPr>
        <w:spacing w:line="480" w:lineRule="auto"/>
        <w:jc w:val="center"/>
      </w:pPr>
      <w:proofErr w:type="gramStart"/>
      <w:r>
        <w:t>^ :</w:t>
      </w:r>
      <w:proofErr w:type="gramEnd"/>
      <w:r>
        <w:t xml:space="preserve"> </w:t>
      </w:r>
      <w:r w:rsidR="006B75A9">
        <w:t>This is technology I will use if I get to it</w:t>
      </w:r>
    </w:p>
    <w:p w14:paraId="3FC0A6D3" w14:textId="300CC45B" w:rsidR="006B3F61" w:rsidRPr="006B3F61" w:rsidRDefault="006B3F61" w:rsidP="006B3F61">
      <w:pPr>
        <w:pStyle w:val="ListParagraph"/>
        <w:numPr>
          <w:ilvl w:val="0"/>
          <w:numId w:val="3"/>
        </w:numPr>
        <w:spacing w:line="480" w:lineRule="auto"/>
        <w:rPr>
          <w:b/>
          <w:bCs/>
        </w:rPr>
      </w:pPr>
      <w:r>
        <w:t>JavaScript</w:t>
      </w:r>
    </w:p>
    <w:p w14:paraId="23F7A07D" w14:textId="74D59DB7" w:rsidR="006B3F61" w:rsidRPr="006B3F61" w:rsidRDefault="006B3F61" w:rsidP="006B3F61">
      <w:pPr>
        <w:pStyle w:val="ListParagraph"/>
        <w:numPr>
          <w:ilvl w:val="1"/>
          <w:numId w:val="3"/>
        </w:numPr>
        <w:spacing w:line="480" w:lineRule="auto"/>
        <w:rPr>
          <w:b/>
          <w:bCs/>
        </w:rPr>
      </w:pPr>
      <w:r>
        <w:t>React Native, for mobile application*</w:t>
      </w:r>
    </w:p>
    <w:p w14:paraId="42105A56" w14:textId="63D0B608" w:rsidR="006B3F61" w:rsidRPr="006B3F61" w:rsidRDefault="006B3F61" w:rsidP="006B3F61">
      <w:pPr>
        <w:pStyle w:val="ListParagraph"/>
        <w:numPr>
          <w:ilvl w:val="1"/>
          <w:numId w:val="3"/>
        </w:numPr>
        <w:spacing w:line="480" w:lineRule="auto"/>
        <w:rPr>
          <w:b/>
          <w:bCs/>
        </w:rPr>
      </w:pPr>
      <w:r>
        <w:t>React, for web implementation*^</w:t>
      </w:r>
    </w:p>
    <w:p w14:paraId="1F339F9D" w14:textId="62259C3A" w:rsidR="006B3F61" w:rsidRPr="006B3F61" w:rsidRDefault="006B3F61" w:rsidP="006B3F61">
      <w:pPr>
        <w:pStyle w:val="ListParagraph"/>
        <w:numPr>
          <w:ilvl w:val="0"/>
          <w:numId w:val="3"/>
        </w:numPr>
        <w:spacing w:line="480" w:lineRule="auto"/>
        <w:rPr>
          <w:b/>
          <w:bCs/>
        </w:rPr>
      </w:pPr>
      <w:r>
        <w:t>Java</w:t>
      </w:r>
    </w:p>
    <w:p w14:paraId="57E73A48" w14:textId="5F87BC69" w:rsidR="006B3F61" w:rsidRPr="006B75A9" w:rsidRDefault="006B3F61" w:rsidP="006B3F61">
      <w:pPr>
        <w:pStyle w:val="ListParagraph"/>
        <w:numPr>
          <w:ilvl w:val="1"/>
          <w:numId w:val="3"/>
        </w:numPr>
        <w:spacing w:line="480" w:lineRule="auto"/>
        <w:rPr>
          <w:b/>
          <w:bCs/>
        </w:rPr>
      </w:pPr>
      <w:proofErr w:type="spellStart"/>
      <w:r>
        <w:t>SpringBoot</w:t>
      </w:r>
      <w:proofErr w:type="spellEnd"/>
      <w:r>
        <w:t>, for the REST API</w:t>
      </w:r>
    </w:p>
    <w:p w14:paraId="7553E32E" w14:textId="67A24A07" w:rsidR="006B75A9" w:rsidRPr="006D384E" w:rsidRDefault="00117CC1" w:rsidP="006B3F61">
      <w:pPr>
        <w:pStyle w:val="ListParagraph"/>
        <w:numPr>
          <w:ilvl w:val="1"/>
          <w:numId w:val="3"/>
        </w:numPr>
        <w:spacing w:line="480" w:lineRule="auto"/>
        <w:rPr>
          <w:b/>
          <w:bCs/>
        </w:rPr>
      </w:pPr>
      <w:proofErr w:type="spellStart"/>
      <w:proofErr w:type="gramStart"/>
      <w:r>
        <w:t>javax.mail</w:t>
      </w:r>
      <w:proofErr w:type="spellEnd"/>
      <w:proofErr w:type="gramEnd"/>
      <w:r>
        <w:t>, for mail notifications</w:t>
      </w:r>
    </w:p>
    <w:p w14:paraId="57FEEED2" w14:textId="5BEF3EED" w:rsidR="006D384E" w:rsidRPr="006B75A9" w:rsidRDefault="006D384E" w:rsidP="006B3F61">
      <w:pPr>
        <w:pStyle w:val="ListParagraph"/>
        <w:numPr>
          <w:ilvl w:val="1"/>
          <w:numId w:val="3"/>
        </w:numPr>
        <w:spacing w:line="480" w:lineRule="auto"/>
        <w:rPr>
          <w:b/>
          <w:bCs/>
        </w:rPr>
      </w:pPr>
      <w:proofErr w:type="spellStart"/>
      <w:r>
        <w:t>junit</w:t>
      </w:r>
      <w:proofErr w:type="spellEnd"/>
      <w:r>
        <w:t>, for testing methods</w:t>
      </w:r>
    </w:p>
    <w:p w14:paraId="20FFDFA5" w14:textId="11AA6128" w:rsidR="006B75A9" w:rsidRPr="006B75A9" w:rsidRDefault="006B75A9" w:rsidP="006B75A9">
      <w:pPr>
        <w:pStyle w:val="ListParagraph"/>
        <w:numPr>
          <w:ilvl w:val="0"/>
          <w:numId w:val="3"/>
        </w:numPr>
        <w:spacing w:line="480" w:lineRule="auto"/>
      </w:pPr>
      <w:r w:rsidRPr="006B75A9">
        <w:t>Python</w:t>
      </w:r>
    </w:p>
    <w:p w14:paraId="505DED82" w14:textId="31E53EB9" w:rsidR="006B75A9" w:rsidRDefault="006B75A9" w:rsidP="006B75A9">
      <w:pPr>
        <w:pStyle w:val="ListParagraph"/>
        <w:numPr>
          <w:ilvl w:val="1"/>
          <w:numId w:val="3"/>
        </w:numPr>
        <w:spacing w:line="480" w:lineRule="auto"/>
      </w:pPr>
      <w:r w:rsidRPr="006B75A9">
        <w:t>Flask</w:t>
      </w:r>
      <w:r w:rsidR="00034B35">
        <w:t>/ or Django</w:t>
      </w:r>
      <w:r>
        <w:t>, for getting stock infor</w:t>
      </w:r>
      <w:r w:rsidR="00034B35">
        <w:t>mation</w:t>
      </w:r>
      <w:r>
        <w:t xml:space="preserve"> and data processing</w:t>
      </w:r>
      <w:r w:rsidR="00034B35">
        <w:t>*</w:t>
      </w:r>
    </w:p>
    <w:p w14:paraId="6D2248E6" w14:textId="044DF83F" w:rsidR="006B75A9" w:rsidRDefault="006B75A9" w:rsidP="006B75A9">
      <w:pPr>
        <w:pStyle w:val="ListParagraph"/>
        <w:numPr>
          <w:ilvl w:val="1"/>
          <w:numId w:val="3"/>
        </w:numPr>
        <w:spacing w:line="480" w:lineRule="auto"/>
      </w:pPr>
      <w:proofErr w:type="spellStart"/>
      <w:r>
        <w:t>yfinance</w:t>
      </w:r>
      <w:proofErr w:type="spellEnd"/>
      <w:r>
        <w:t xml:space="preserve"> module, for getting actual live and historical data of investments</w:t>
      </w:r>
    </w:p>
    <w:p w14:paraId="3E393CD0" w14:textId="5488AC05" w:rsidR="006D384E" w:rsidRDefault="006D384E" w:rsidP="006B75A9">
      <w:pPr>
        <w:pStyle w:val="ListParagraph"/>
        <w:numPr>
          <w:ilvl w:val="1"/>
          <w:numId w:val="3"/>
        </w:numPr>
        <w:spacing w:line="480" w:lineRule="auto"/>
      </w:pPr>
      <w:proofErr w:type="spellStart"/>
      <w:r>
        <w:lastRenderedPageBreak/>
        <w:t>pytest</w:t>
      </w:r>
      <w:proofErr w:type="spellEnd"/>
      <w:r>
        <w:t>, for testing methods</w:t>
      </w:r>
    </w:p>
    <w:p w14:paraId="3B7209EC" w14:textId="22AF6083" w:rsidR="00034B35" w:rsidRDefault="00034B35" w:rsidP="00034B35">
      <w:pPr>
        <w:pStyle w:val="ListParagraph"/>
        <w:numPr>
          <w:ilvl w:val="0"/>
          <w:numId w:val="3"/>
        </w:numPr>
        <w:spacing w:line="480" w:lineRule="auto"/>
      </w:pPr>
      <w:r>
        <w:t>RabbitMQ</w:t>
      </w:r>
    </w:p>
    <w:p w14:paraId="1AE37861" w14:textId="6E7D33B8" w:rsidR="006B75A9" w:rsidRDefault="006B75A9" w:rsidP="006B75A9">
      <w:pPr>
        <w:pStyle w:val="ListParagraph"/>
        <w:numPr>
          <w:ilvl w:val="0"/>
          <w:numId w:val="3"/>
        </w:numPr>
        <w:spacing w:line="480" w:lineRule="auto"/>
      </w:pPr>
      <w:r>
        <w:t>MySQL</w:t>
      </w:r>
    </w:p>
    <w:p w14:paraId="4E2732F5" w14:textId="1A24FFDF" w:rsidR="006B75A9" w:rsidRDefault="006B75A9" w:rsidP="006B75A9">
      <w:pPr>
        <w:pStyle w:val="ListParagraph"/>
        <w:numPr>
          <w:ilvl w:val="0"/>
          <w:numId w:val="3"/>
        </w:numPr>
        <w:spacing w:line="480" w:lineRule="auto"/>
      </w:pPr>
      <w:r>
        <w:t>Redis</w:t>
      </w:r>
    </w:p>
    <w:p w14:paraId="7838B289" w14:textId="450EA3D0" w:rsidR="006B75A9" w:rsidRDefault="006B75A9" w:rsidP="006B75A9">
      <w:pPr>
        <w:pStyle w:val="ListParagraph"/>
        <w:numPr>
          <w:ilvl w:val="1"/>
          <w:numId w:val="3"/>
        </w:numPr>
        <w:spacing w:line="480" w:lineRule="auto"/>
      </w:pPr>
      <w:r>
        <w:t>For a cache layer to MySQL, since MySQL is slow</w:t>
      </w:r>
    </w:p>
    <w:p w14:paraId="5DAF44F1" w14:textId="22B85911" w:rsidR="00034B35" w:rsidRDefault="00034B35" w:rsidP="00034B35">
      <w:pPr>
        <w:pStyle w:val="ListParagraph"/>
        <w:numPr>
          <w:ilvl w:val="0"/>
          <w:numId w:val="3"/>
        </w:numPr>
        <w:spacing w:line="480" w:lineRule="auto"/>
      </w:pPr>
      <w:r>
        <w:t>Docker</w:t>
      </w:r>
    </w:p>
    <w:p w14:paraId="153DADFB" w14:textId="3DCF15D9" w:rsidR="00034B35" w:rsidRDefault="00034B35" w:rsidP="00034B35">
      <w:pPr>
        <w:pStyle w:val="ListParagraph"/>
        <w:numPr>
          <w:ilvl w:val="0"/>
          <w:numId w:val="3"/>
        </w:numPr>
        <w:spacing w:line="480" w:lineRule="auto"/>
      </w:pPr>
      <w:r>
        <w:t>Kubernetes*</w:t>
      </w:r>
    </w:p>
    <w:p w14:paraId="4C85F22F" w14:textId="17C7BA52" w:rsidR="00034B35" w:rsidRDefault="00034B35" w:rsidP="00034B35">
      <w:pPr>
        <w:pStyle w:val="ListParagraph"/>
        <w:numPr>
          <w:ilvl w:val="0"/>
          <w:numId w:val="3"/>
        </w:numPr>
        <w:spacing w:line="480" w:lineRule="auto"/>
      </w:pPr>
      <w:r>
        <w:t>AWS*</w:t>
      </w:r>
    </w:p>
    <w:p w14:paraId="256D90DA" w14:textId="3AB62EAE" w:rsidR="00034B35" w:rsidRPr="006B75A9" w:rsidRDefault="00034B35" w:rsidP="00034B35">
      <w:pPr>
        <w:pStyle w:val="ListParagraph"/>
        <w:numPr>
          <w:ilvl w:val="1"/>
          <w:numId w:val="3"/>
        </w:numPr>
        <w:spacing w:line="480" w:lineRule="auto"/>
      </w:pPr>
      <w:r>
        <w:t xml:space="preserve">For </w:t>
      </w:r>
      <w:r w:rsidR="00AB2A0B">
        <w:t>all</w:t>
      </w:r>
      <w:r>
        <w:t xml:space="preserve"> my cloud servicing</w:t>
      </w:r>
      <w:r w:rsidR="00AB2A0B">
        <w:t xml:space="preserve">, </w:t>
      </w:r>
      <w:r>
        <w:t>orchestration</w:t>
      </w:r>
      <w:r w:rsidR="00AB2A0B">
        <w:t>, and hosting</w:t>
      </w:r>
    </w:p>
    <w:p w14:paraId="2A9047B3" w14:textId="77777777" w:rsidR="006B3F61" w:rsidRPr="006B3F61" w:rsidRDefault="006B3F61" w:rsidP="006B3F61">
      <w:pPr>
        <w:pStyle w:val="ListParagraph"/>
        <w:spacing w:line="480" w:lineRule="auto"/>
        <w:ind w:left="1440"/>
        <w:rPr>
          <w:b/>
          <w:bCs/>
        </w:rPr>
      </w:pPr>
    </w:p>
    <w:p w14:paraId="78E53218" w14:textId="763C12CB" w:rsidR="006B3F61" w:rsidRDefault="006B3F61" w:rsidP="006B3F61">
      <w:pPr>
        <w:spacing w:line="480" w:lineRule="auto"/>
        <w:jc w:val="center"/>
        <w:rPr>
          <w:b/>
          <w:bCs/>
        </w:rPr>
      </w:pPr>
      <w:r>
        <w:rPr>
          <w:b/>
          <w:bCs/>
        </w:rPr>
        <w:t>Proposed Schedule</w:t>
      </w:r>
    </w:p>
    <w:p w14:paraId="79A9F559" w14:textId="72E07536" w:rsidR="006B3F61" w:rsidRDefault="00034B35" w:rsidP="00034B35">
      <w:pPr>
        <w:spacing w:line="480" w:lineRule="auto"/>
        <w:rPr>
          <w:b/>
          <w:bCs/>
        </w:rPr>
      </w:pPr>
      <w:r>
        <w:rPr>
          <w:b/>
          <w:bCs/>
        </w:rPr>
        <w:tab/>
        <w:t xml:space="preserve">Sprint 1: </w:t>
      </w:r>
    </w:p>
    <w:p w14:paraId="27FD8C75" w14:textId="70DB9640" w:rsidR="00034B35" w:rsidRPr="006D384E" w:rsidRDefault="00034B35" w:rsidP="00034B35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>
        <w:t>Setting up database schema</w:t>
      </w:r>
      <w:r w:rsidR="006D384E">
        <w:t>/class diagrams</w:t>
      </w:r>
    </w:p>
    <w:p w14:paraId="5868BFE5" w14:textId="5F0AEE5F" w:rsidR="006D384E" w:rsidRPr="006D384E" w:rsidRDefault="006D384E" w:rsidP="00034B35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>
        <w:t>User/Account API</w:t>
      </w:r>
    </w:p>
    <w:p w14:paraId="4167AB39" w14:textId="08111C0F" w:rsidR="006D384E" w:rsidRPr="006D384E" w:rsidRDefault="006D384E" w:rsidP="006D384E">
      <w:pPr>
        <w:pStyle w:val="ListParagraph"/>
        <w:numPr>
          <w:ilvl w:val="1"/>
          <w:numId w:val="4"/>
        </w:numPr>
        <w:spacing w:line="480" w:lineRule="auto"/>
        <w:rPr>
          <w:b/>
          <w:bCs/>
        </w:rPr>
      </w:pPr>
      <w:r>
        <w:t>This will include authentication tokens (will have to learn)</w:t>
      </w:r>
    </w:p>
    <w:p w14:paraId="136E0E5E" w14:textId="10139567" w:rsidR="006D384E" w:rsidRDefault="006D384E" w:rsidP="006D384E">
      <w:pPr>
        <w:spacing w:line="480" w:lineRule="auto"/>
        <w:ind w:left="720"/>
        <w:rPr>
          <w:b/>
          <w:bCs/>
        </w:rPr>
      </w:pPr>
      <w:r>
        <w:rPr>
          <w:b/>
          <w:bCs/>
        </w:rPr>
        <w:t>Sprint 2:</w:t>
      </w:r>
    </w:p>
    <w:p w14:paraId="5A574398" w14:textId="396B172A" w:rsidR="006D384E" w:rsidRPr="007F517E" w:rsidRDefault="006D384E" w:rsidP="006D384E">
      <w:pPr>
        <w:pStyle w:val="ListParagraph"/>
        <w:numPr>
          <w:ilvl w:val="0"/>
          <w:numId w:val="5"/>
        </w:numPr>
        <w:spacing w:line="480" w:lineRule="auto"/>
        <w:rPr>
          <w:b/>
          <w:bCs/>
        </w:rPr>
      </w:pPr>
      <w:r>
        <w:t>Implementation of Database Schema</w:t>
      </w:r>
    </w:p>
    <w:p w14:paraId="5C646E90" w14:textId="47B353E6" w:rsidR="007F517E" w:rsidRPr="007F517E" w:rsidRDefault="007F517E" w:rsidP="007F517E">
      <w:pPr>
        <w:pStyle w:val="ListParagraph"/>
        <w:numPr>
          <w:ilvl w:val="0"/>
          <w:numId w:val="5"/>
        </w:numPr>
        <w:spacing w:line="480" w:lineRule="auto"/>
        <w:rPr>
          <w:b/>
          <w:bCs/>
        </w:rPr>
      </w:pPr>
      <w:r>
        <w:t>Begin coming up with Lesson Ideas</w:t>
      </w:r>
    </w:p>
    <w:p w14:paraId="52341418" w14:textId="76E3DA07" w:rsidR="006D384E" w:rsidRPr="006D384E" w:rsidRDefault="006D384E" w:rsidP="006D384E">
      <w:pPr>
        <w:pStyle w:val="ListParagraph"/>
        <w:numPr>
          <w:ilvl w:val="0"/>
          <w:numId w:val="5"/>
        </w:numPr>
        <w:spacing w:line="480" w:lineRule="auto"/>
        <w:rPr>
          <w:b/>
          <w:bCs/>
        </w:rPr>
      </w:pPr>
      <w:r>
        <w:t>Stock API</w:t>
      </w:r>
    </w:p>
    <w:p w14:paraId="1E30445E" w14:textId="0D82A787" w:rsidR="006D384E" w:rsidRPr="006D384E" w:rsidRDefault="006D384E" w:rsidP="006D384E">
      <w:pPr>
        <w:pStyle w:val="ListParagraph"/>
        <w:numPr>
          <w:ilvl w:val="0"/>
          <w:numId w:val="5"/>
        </w:numPr>
        <w:spacing w:line="480" w:lineRule="auto"/>
        <w:rPr>
          <w:b/>
          <w:bCs/>
        </w:rPr>
      </w:pPr>
      <w:r>
        <w:t xml:space="preserve">Start </w:t>
      </w:r>
      <w:proofErr w:type="spellStart"/>
      <w:r>
        <w:t>InvestEd</w:t>
      </w:r>
      <w:proofErr w:type="spellEnd"/>
      <w:r>
        <w:t xml:space="preserve"> API, which deals with lessons, virtual portfolios (including trading), and possibly social aspect</w:t>
      </w:r>
    </w:p>
    <w:p w14:paraId="744F7160" w14:textId="14F46474" w:rsidR="006D384E" w:rsidRDefault="006D384E" w:rsidP="006D384E">
      <w:pPr>
        <w:spacing w:line="480" w:lineRule="auto"/>
        <w:ind w:left="720"/>
        <w:rPr>
          <w:b/>
          <w:bCs/>
        </w:rPr>
      </w:pPr>
      <w:r>
        <w:rPr>
          <w:b/>
          <w:bCs/>
        </w:rPr>
        <w:t>Sprint 3:</w:t>
      </w:r>
    </w:p>
    <w:p w14:paraId="7EBE66EA" w14:textId="68AA4EFC" w:rsidR="006D384E" w:rsidRPr="006D384E" w:rsidRDefault="006D384E" w:rsidP="006D384E">
      <w:pPr>
        <w:pStyle w:val="ListParagraph"/>
        <w:numPr>
          <w:ilvl w:val="0"/>
          <w:numId w:val="6"/>
        </w:numPr>
        <w:spacing w:line="480" w:lineRule="auto"/>
        <w:rPr>
          <w:b/>
          <w:bCs/>
        </w:rPr>
      </w:pPr>
      <w:r>
        <w:lastRenderedPageBreak/>
        <w:t>Refine and overlook Stock and User/Account API</w:t>
      </w:r>
    </w:p>
    <w:p w14:paraId="17CB5D96" w14:textId="68327DB2" w:rsidR="007F517E" w:rsidRPr="007F517E" w:rsidRDefault="006D384E" w:rsidP="007F517E">
      <w:pPr>
        <w:pStyle w:val="ListParagraph"/>
        <w:numPr>
          <w:ilvl w:val="0"/>
          <w:numId w:val="6"/>
        </w:numPr>
        <w:spacing w:line="480" w:lineRule="auto"/>
        <w:rPr>
          <w:b/>
          <w:bCs/>
        </w:rPr>
      </w:pPr>
      <w:r>
        <w:t xml:space="preserve">Continue work on </w:t>
      </w:r>
      <w:proofErr w:type="spellStart"/>
      <w:r>
        <w:t>InvestEd</w:t>
      </w:r>
      <w:proofErr w:type="spellEnd"/>
      <w:r>
        <w:t xml:space="preserve"> API</w:t>
      </w:r>
    </w:p>
    <w:p w14:paraId="1DB6FDF2" w14:textId="3F7F278E" w:rsidR="006D384E" w:rsidRDefault="006D384E" w:rsidP="006D384E">
      <w:pPr>
        <w:spacing w:line="480" w:lineRule="auto"/>
        <w:ind w:left="720"/>
        <w:rPr>
          <w:b/>
          <w:bCs/>
        </w:rPr>
      </w:pPr>
      <w:r>
        <w:rPr>
          <w:b/>
          <w:bCs/>
        </w:rPr>
        <w:t>Sprint 4:</w:t>
      </w:r>
    </w:p>
    <w:p w14:paraId="0C1D521F" w14:textId="4CC49ADB" w:rsidR="006D384E" w:rsidRPr="007F517E" w:rsidRDefault="007F517E" w:rsidP="006D384E">
      <w:pPr>
        <w:pStyle w:val="ListParagraph"/>
        <w:numPr>
          <w:ilvl w:val="0"/>
          <w:numId w:val="7"/>
        </w:numPr>
        <w:spacing w:line="480" w:lineRule="auto"/>
        <w:rPr>
          <w:b/>
          <w:bCs/>
        </w:rPr>
      </w:pPr>
      <w:r>
        <w:t xml:space="preserve">Refine and overlook </w:t>
      </w:r>
      <w:proofErr w:type="spellStart"/>
      <w:r>
        <w:t>InvestEd</w:t>
      </w:r>
      <w:proofErr w:type="spellEnd"/>
      <w:r>
        <w:t xml:space="preserve"> API</w:t>
      </w:r>
    </w:p>
    <w:p w14:paraId="2D75B2E7" w14:textId="2972EF24" w:rsidR="007F517E" w:rsidRPr="007F517E" w:rsidRDefault="007F517E" w:rsidP="006D384E">
      <w:pPr>
        <w:pStyle w:val="ListParagraph"/>
        <w:numPr>
          <w:ilvl w:val="0"/>
          <w:numId w:val="7"/>
        </w:numPr>
        <w:spacing w:line="480" w:lineRule="auto"/>
        <w:rPr>
          <w:b/>
          <w:bCs/>
        </w:rPr>
      </w:pPr>
      <w:r>
        <w:t>Begin work on UI for Mobile Application</w:t>
      </w:r>
    </w:p>
    <w:p w14:paraId="394CF5AB" w14:textId="71EC143D" w:rsidR="007F517E" w:rsidRPr="007F517E" w:rsidRDefault="007F517E" w:rsidP="007F517E">
      <w:pPr>
        <w:pStyle w:val="ListParagraph"/>
        <w:numPr>
          <w:ilvl w:val="1"/>
          <w:numId w:val="7"/>
        </w:numPr>
        <w:spacing w:line="480" w:lineRule="auto"/>
        <w:rPr>
          <w:b/>
          <w:bCs/>
        </w:rPr>
      </w:pPr>
      <w:r>
        <w:t>Starting page navigation</w:t>
      </w:r>
    </w:p>
    <w:p w14:paraId="48AC9D2A" w14:textId="7F6D9A58" w:rsidR="007F517E" w:rsidRDefault="007F517E" w:rsidP="007F517E">
      <w:pPr>
        <w:spacing w:line="480" w:lineRule="auto"/>
        <w:ind w:left="720"/>
        <w:rPr>
          <w:b/>
          <w:bCs/>
        </w:rPr>
      </w:pPr>
      <w:r>
        <w:rPr>
          <w:b/>
          <w:bCs/>
        </w:rPr>
        <w:t xml:space="preserve">Sprint 5: </w:t>
      </w:r>
    </w:p>
    <w:p w14:paraId="2AC72C5D" w14:textId="08D15EA0" w:rsidR="007F517E" w:rsidRPr="007F517E" w:rsidRDefault="007F517E" w:rsidP="007F517E">
      <w:pPr>
        <w:pStyle w:val="ListParagraph"/>
        <w:numPr>
          <w:ilvl w:val="0"/>
          <w:numId w:val="8"/>
        </w:numPr>
        <w:spacing w:line="480" w:lineRule="auto"/>
        <w:rPr>
          <w:b/>
          <w:bCs/>
        </w:rPr>
      </w:pPr>
      <w:r>
        <w:t>Continue working on UI for Mobile Application</w:t>
      </w:r>
    </w:p>
    <w:p w14:paraId="6327DA58" w14:textId="3137895C" w:rsidR="007F517E" w:rsidRPr="007F517E" w:rsidRDefault="00A55D50" w:rsidP="007F517E">
      <w:pPr>
        <w:pStyle w:val="ListParagraph"/>
        <w:numPr>
          <w:ilvl w:val="1"/>
          <w:numId w:val="8"/>
        </w:numPr>
        <w:spacing w:line="480" w:lineRule="auto"/>
        <w:rPr>
          <w:b/>
          <w:bCs/>
        </w:rPr>
      </w:pPr>
      <w:r>
        <w:t>Working on individual pages</w:t>
      </w:r>
    </w:p>
    <w:p w14:paraId="00044828" w14:textId="78529709" w:rsidR="007F517E" w:rsidRPr="007F517E" w:rsidRDefault="007F517E" w:rsidP="007F517E">
      <w:pPr>
        <w:pStyle w:val="ListParagraph"/>
        <w:numPr>
          <w:ilvl w:val="0"/>
          <w:numId w:val="8"/>
        </w:numPr>
        <w:spacing w:line="480" w:lineRule="auto"/>
        <w:rPr>
          <w:b/>
          <w:bCs/>
        </w:rPr>
      </w:pPr>
      <w:r>
        <w:t xml:space="preserve">Begin Testing UX </w:t>
      </w:r>
    </w:p>
    <w:p w14:paraId="13792963" w14:textId="4840A201" w:rsidR="007F517E" w:rsidRDefault="007F517E" w:rsidP="007F517E">
      <w:pPr>
        <w:spacing w:line="480" w:lineRule="auto"/>
        <w:ind w:left="720"/>
        <w:rPr>
          <w:b/>
          <w:bCs/>
        </w:rPr>
      </w:pPr>
      <w:r>
        <w:rPr>
          <w:b/>
          <w:bCs/>
        </w:rPr>
        <w:t>Sprint 6:</w:t>
      </w:r>
    </w:p>
    <w:p w14:paraId="7293EEBB" w14:textId="1AAE6CBB" w:rsidR="007F517E" w:rsidRPr="007F517E" w:rsidRDefault="007F517E" w:rsidP="007F517E">
      <w:pPr>
        <w:pStyle w:val="ListParagraph"/>
        <w:numPr>
          <w:ilvl w:val="0"/>
          <w:numId w:val="9"/>
        </w:numPr>
        <w:spacing w:line="480" w:lineRule="auto"/>
        <w:rPr>
          <w:b/>
          <w:bCs/>
        </w:rPr>
      </w:pPr>
      <w:r>
        <w:t>Begin connecting what I have of the front end to the API’s</w:t>
      </w:r>
    </w:p>
    <w:p w14:paraId="308E06B8" w14:textId="3A9D6EC8" w:rsidR="007F517E" w:rsidRPr="00A55D50" w:rsidRDefault="007F517E" w:rsidP="007F517E">
      <w:pPr>
        <w:pStyle w:val="ListParagraph"/>
        <w:numPr>
          <w:ilvl w:val="0"/>
          <w:numId w:val="9"/>
        </w:numPr>
        <w:spacing w:line="480" w:lineRule="auto"/>
        <w:rPr>
          <w:b/>
          <w:bCs/>
        </w:rPr>
      </w:pPr>
      <w:r>
        <w:t>Continue work on UI for Mobile Application</w:t>
      </w:r>
    </w:p>
    <w:p w14:paraId="465EE031" w14:textId="54338786" w:rsidR="00A55D50" w:rsidRPr="00A55D50" w:rsidRDefault="00A55D50" w:rsidP="00A55D50">
      <w:pPr>
        <w:pStyle w:val="ListParagraph"/>
        <w:numPr>
          <w:ilvl w:val="1"/>
          <w:numId w:val="9"/>
        </w:numPr>
        <w:spacing w:line="480" w:lineRule="auto"/>
        <w:rPr>
          <w:b/>
          <w:bCs/>
        </w:rPr>
      </w:pPr>
      <w:r>
        <w:t>Continue off on whatever page I was working on from last sprint</w:t>
      </w:r>
    </w:p>
    <w:p w14:paraId="57E2FBC4" w14:textId="0BECD604" w:rsidR="00A55D50" w:rsidRDefault="00A55D50" w:rsidP="00A55D50">
      <w:pPr>
        <w:spacing w:line="480" w:lineRule="auto"/>
        <w:ind w:left="720"/>
        <w:rPr>
          <w:b/>
          <w:bCs/>
        </w:rPr>
      </w:pPr>
      <w:r>
        <w:rPr>
          <w:b/>
          <w:bCs/>
        </w:rPr>
        <w:t>Sprint 7/8:</w:t>
      </w:r>
    </w:p>
    <w:p w14:paraId="114FF123" w14:textId="10621A46" w:rsidR="00A55D50" w:rsidRPr="00A55D50" w:rsidRDefault="00A55D50" w:rsidP="00A55D50">
      <w:pPr>
        <w:pStyle w:val="ListParagraph"/>
        <w:numPr>
          <w:ilvl w:val="0"/>
          <w:numId w:val="10"/>
        </w:numPr>
        <w:spacing w:line="480" w:lineRule="auto"/>
        <w:rPr>
          <w:b/>
          <w:bCs/>
        </w:rPr>
      </w:pPr>
      <w:r>
        <w:t xml:space="preserve">Overlook previous work </w:t>
      </w:r>
    </w:p>
    <w:p w14:paraId="1E969E90" w14:textId="6CC6AB86" w:rsidR="00A55D50" w:rsidRPr="00A55D50" w:rsidRDefault="00A55D50" w:rsidP="00A55D50">
      <w:pPr>
        <w:pStyle w:val="ListParagraph"/>
        <w:numPr>
          <w:ilvl w:val="1"/>
          <w:numId w:val="10"/>
        </w:numPr>
        <w:spacing w:line="480" w:lineRule="auto"/>
        <w:rPr>
          <w:b/>
          <w:bCs/>
        </w:rPr>
      </w:pPr>
      <w:r>
        <w:t>If anything needs complete it will get priority (more than likely it will be the UI)</w:t>
      </w:r>
    </w:p>
    <w:p w14:paraId="470037FF" w14:textId="6058FB1E" w:rsidR="00A55D50" w:rsidRPr="00A55D50" w:rsidRDefault="00A55D50" w:rsidP="00A55D50">
      <w:pPr>
        <w:pStyle w:val="ListParagraph"/>
        <w:numPr>
          <w:ilvl w:val="0"/>
          <w:numId w:val="10"/>
        </w:numPr>
        <w:spacing w:line="480" w:lineRule="auto"/>
        <w:rPr>
          <w:b/>
          <w:bCs/>
        </w:rPr>
      </w:pPr>
      <w:r>
        <w:t>After overlooking begin possible beta testing of the application</w:t>
      </w:r>
    </w:p>
    <w:p w14:paraId="50A699DF" w14:textId="7A6E1489" w:rsidR="00A55D50" w:rsidRPr="00A55D50" w:rsidRDefault="00A55D50" w:rsidP="00A55D50">
      <w:pPr>
        <w:pStyle w:val="ListParagraph"/>
        <w:numPr>
          <w:ilvl w:val="1"/>
          <w:numId w:val="10"/>
        </w:numPr>
        <w:spacing w:line="480" w:lineRule="auto"/>
        <w:rPr>
          <w:b/>
          <w:bCs/>
        </w:rPr>
      </w:pPr>
      <w:r>
        <w:t>From beta tester feedback implement suggestions</w:t>
      </w:r>
    </w:p>
    <w:p w14:paraId="6C16BD35" w14:textId="733C6D8E" w:rsidR="00A55D50" w:rsidRDefault="00A55D50" w:rsidP="00A55D50">
      <w:pPr>
        <w:spacing w:line="480" w:lineRule="auto"/>
        <w:ind w:firstLine="720"/>
        <w:rPr>
          <w:b/>
          <w:bCs/>
        </w:rPr>
      </w:pPr>
      <w:r>
        <w:rPr>
          <w:b/>
          <w:bCs/>
        </w:rPr>
        <w:t>Sprint 9/10:</w:t>
      </w:r>
    </w:p>
    <w:p w14:paraId="7043D3AC" w14:textId="74D17F02" w:rsidR="00A55D50" w:rsidRPr="00A55D50" w:rsidRDefault="00A55D50" w:rsidP="00A55D50">
      <w:pPr>
        <w:pStyle w:val="ListParagraph"/>
        <w:numPr>
          <w:ilvl w:val="0"/>
          <w:numId w:val="11"/>
        </w:numPr>
        <w:spacing w:line="480" w:lineRule="auto"/>
        <w:rPr>
          <w:b/>
          <w:bCs/>
        </w:rPr>
      </w:pPr>
      <w:r>
        <w:lastRenderedPageBreak/>
        <w:t>Refine previous work form both beta testing and my work I have completed</w:t>
      </w:r>
    </w:p>
    <w:p w14:paraId="24026AC3" w14:textId="73287836" w:rsidR="00A55D50" w:rsidRPr="00A55D50" w:rsidRDefault="00A55D50" w:rsidP="00A55D50">
      <w:pPr>
        <w:pStyle w:val="ListParagraph"/>
        <w:numPr>
          <w:ilvl w:val="0"/>
          <w:numId w:val="11"/>
        </w:numPr>
        <w:spacing w:line="480" w:lineRule="auto"/>
        <w:rPr>
          <w:b/>
          <w:bCs/>
        </w:rPr>
      </w:pPr>
      <w:r>
        <w:t>Possibly look at stretch goals if completed previous sprints</w:t>
      </w:r>
    </w:p>
    <w:p w14:paraId="7BD6350F" w14:textId="6CE5EF26" w:rsidR="007F517E" w:rsidRPr="00BC6CCF" w:rsidRDefault="00A55D50" w:rsidP="00BC6CCF">
      <w:pPr>
        <w:pStyle w:val="ListParagraph"/>
        <w:numPr>
          <w:ilvl w:val="0"/>
          <w:numId w:val="11"/>
        </w:numPr>
        <w:spacing w:line="480" w:lineRule="auto"/>
        <w:rPr>
          <w:b/>
          <w:bCs/>
        </w:rPr>
      </w:pPr>
      <w:r>
        <w:t>Get ready for Capstone Presentation</w:t>
      </w:r>
    </w:p>
    <w:p w14:paraId="7D62C7F8" w14:textId="77777777" w:rsidR="00BC6CCF" w:rsidRDefault="00BC6CCF" w:rsidP="00BC6CCF">
      <w:pPr>
        <w:spacing w:line="480" w:lineRule="auto"/>
        <w:ind w:firstLine="720"/>
      </w:pPr>
    </w:p>
    <w:p w14:paraId="4C1486E1" w14:textId="6BD798F6" w:rsidR="00BC6CCF" w:rsidRPr="00BC6CCF" w:rsidRDefault="00BC6CCF" w:rsidP="00BC6CCF">
      <w:pPr>
        <w:spacing w:line="480" w:lineRule="auto"/>
        <w:ind w:firstLine="720"/>
      </w:pPr>
      <w:r>
        <w:t>Thank you for your time! It is really appreciated, and any critics are welcome, I want to make this the best I possibly can :)</w:t>
      </w:r>
      <w:r w:rsidR="00EC335A">
        <w:t xml:space="preserve"> Also I know towards the end of my proposed schedule is probably a little weak, but it will probably change as time goes on when I get started!</w:t>
      </w:r>
    </w:p>
    <w:sectPr w:rsidR="00BC6CCF" w:rsidRPr="00BC6CCF" w:rsidSect="0026174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41CF0"/>
    <w:multiLevelType w:val="hybridMultilevel"/>
    <w:tmpl w:val="CE88B31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CFF0BAC"/>
    <w:multiLevelType w:val="hybridMultilevel"/>
    <w:tmpl w:val="5B983C0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1F066C5"/>
    <w:multiLevelType w:val="hybridMultilevel"/>
    <w:tmpl w:val="B97C3C9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2631F26"/>
    <w:multiLevelType w:val="hybridMultilevel"/>
    <w:tmpl w:val="3E70AE1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85F1E40"/>
    <w:multiLevelType w:val="hybridMultilevel"/>
    <w:tmpl w:val="17B00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23F2B"/>
    <w:multiLevelType w:val="hybridMultilevel"/>
    <w:tmpl w:val="4E021EE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3D610B9"/>
    <w:multiLevelType w:val="hybridMultilevel"/>
    <w:tmpl w:val="6D364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C06D02"/>
    <w:multiLevelType w:val="hybridMultilevel"/>
    <w:tmpl w:val="4CB8901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6747826"/>
    <w:multiLevelType w:val="hybridMultilevel"/>
    <w:tmpl w:val="4F7CD05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C32040"/>
    <w:multiLevelType w:val="hybridMultilevel"/>
    <w:tmpl w:val="033ECFA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B142661"/>
    <w:multiLevelType w:val="hybridMultilevel"/>
    <w:tmpl w:val="3A18F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203615">
    <w:abstractNumId w:val="10"/>
  </w:num>
  <w:num w:numId="2" w16cid:durableId="1607033941">
    <w:abstractNumId w:val="6"/>
  </w:num>
  <w:num w:numId="3" w16cid:durableId="902568042">
    <w:abstractNumId w:val="4"/>
  </w:num>
  <w:num w:numId="4" w16cid:durableId="1812625237">
    <w:abstractNumId w:val="3"/>
  </w:num>
  <w:num w:numId="5" w16cid:durableId="1852837563">
    <w:abstractNumId w:val="7"/>
  </w:num>
  <w:num w:numId="6" w16cid:durableId="1402752075">
    <w:abstractNumId w:val="1"/>
  </w:num>
  <w:num w:numId="7" w16cid:durableId="1859005187">
    <w:abstractNumId w:val="8"/>
  </w:num>
  <w:num w:numId="8" w16cid:durableId="1687638605">
    <w:abstractNumId w:val="0"/>
  </w:num>
  <w:num w:numId="9" w16cid:durableId="488984042">
    <w:abstractNumId w:val="5"/>
  </w:num>
  <w:num w:numId="10" w16cid:durableId="1986229270">
    <w:abstractNumId w:val="2"/>
  </w:num>
  <w:num w:numId="11" w16cid:durableId="3961703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NDcyNTEzMLQ0NTZX0lEKTi0uzszPAykwrAUAjTsWHSwAAAA="/>
  </w:docVars>
  <w:rsids>
    <w:rsidRoot w:val="009360CF"/>
    <w:rsid w:val="00034B35"/>
    <w:rsid w:val="00071EBE"/>
    <w:rsid w:val="00117CC1"/>
    <w:rsid w:val="0026174A"/>
    <w:rsid w:val="00274642"/>
    <w:rsid w:val="002D6DBE"/>
    <w:rsid w:val="005B456F"/>
    <w:rsid w:val="006B3F61"/>
    <w:rsid w:val="006B75A9"/>
    <w:rsid w:val="006D384E"/>
    <w:rsid w:val="007C0C2F"/>
    <w:rsid w:val="007F517E"/>
    <w:rsid w:val="009360CF"/>
    <w:rsid w:val="00A00873"/>
    <w:rsid w:val="00A55D50"/>
    <w:rsid w:val="00AB2A0B"/>
    <w:rsid w:val="00B062BD"/>
    <w:rsid w:val="00B973C2"/>
    <w:rsid w:val="00BC6CCF"/>
    <w:rsid w:val="00BE0444"/>
    <w:rsid w:val="00C15B44"/>
    <w:rsid w:val="00C57269"/>
    <w:rsid w:val="00DB3104"/>
    <w:rsid w:val="00E82FC6"/>
    <w:rsid w:val="00EC335A"/>
    <w:rsid w:val="00FE6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17127"/>
  <w15:chartTrackingRefBased/>
  <w15:docId w15:val="{76C3E983-0415-40F0-95BD-F9CBD84F2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00873"/>
    <w:pPr>
      <w:spacing w:after="0" w:line="240" w:lineRule="auto"/>
    </w:pPr>
    <w:rPr>
      <w:rFonts w:asciiTheme="minorHAnsi" w:eastAsiaTheme="minorEastAsia" w:hAnsiTheme="minorHAnsi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00873"/>
    <w:rPr>
      <w:rFonts w:asciiTheme="minorHAnsi" w:eastAsiaTheme="minorEastAsia" w:hAnsiTheme="minorHAnsi"/>
      <w:sz w:val="22"/>
    </w:rPr>
  </w:style>
  <w:style w:type="paragraph" w:styleId="ListParagraph">
    <w:name w:val="List Paragraph"/>
    <w:basedOn w:val="Normal"/>
    <w:uiPriority w:val="34"/>
    <w:qFormat/>
    <w:rsid w:val="00071E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88E928-8770-4685-BDDC-06BF17F32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6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umont College of Computer Science</Company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posal</dc:title>
  <dc:subject/>
  <dc:creator>Robert Brunney</dc:creator>
  <cp:keywords/>
  <dc:description/>
  <cp:lastModifiedBy>Robert Brunney</cp:lastModifiedBy>
  <cp:revision>7</cp:revision>
  <dcterms:created xsi:type="dcterms:W3CDTF">2022-06-22T18:47:00Z</dcterms:created>
  <dcterms:modified xsi:type="dcterms:W3CDTF">2022-06-22T20:49:00Z</dcterms:modified>
  <cp:category>Professor Cantera</cp:category>
</cp:coreProperties>
</file>